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1. 大青龙汤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大青龙汤桂麻黄，杏草石膏姜枣藏，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太阳无汗兼烦躁，风寒郁热此方良。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bookmarkStart w:id="0" w:name="_GoBack"/>
      <w:bookmarkEnd w:id="0"/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2. 参苏饮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参苏饮内用陈皮，枳壳前胡半夏齐；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葛根木香甘桔茯，气虚外感痰湿宜。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</w:p>
    <w:p>
      <w:pPr>
        <w:numPr>
          <w:ilvl w:val="0"/>
          <w:numId w:val="1"/>
        </w:num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大陷胸汤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大陷胸汤用硝黄，甘遂为末共成方；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专治水热结胸证，泻热逐水效非常。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</w:p>
    <w:p>
      <w:pPr>
        <w:numPr>
          <w:ilvl w:val="0"/>
          <w:numId w:val="2"/>
        </w:num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玉女煎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玉女石膏熟地黄，知母麦冬牛膝襄；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肾虚胃火相为病，牙痛齿衄宜煎尝。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5. 当归六黄汤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火炎汗出六黄汤，芩连归柏二地黄；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倍用黄芪为固表，滋阴清热敛汗强。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</w:p>
    <w:p>
      <w:pPr>
        <w:numPr>
          <w:ilvl w:val="0"/>
          <w:numId w:val="3"/>
        </w:num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六一散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六一散用滑石甘，祛暑利湿把蜜添；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辰砂黛薄依次加，益元碧玉鸡苏散。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7. 大建中汤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大建中汤建中阳，蜀椒干姜参饴糖；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阴盛阳虚腹冷痛，温补中焦止痛强。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8. 防风通圣散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防风通圣大黄硝，荆芥麻黄栀芍翘；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甘桔芎归膏滑石，薄荷芩术力偏饶；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表里交攻阳热盛，外疡疮毒总能消。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</w:p>
    <w:p>
      <w:pPr>
        <w:numPr>
          <w:ilvl w:val="0"/>
          <w:numId w:val="4"/>
        </w:num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八珍汤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 xml:space="preserve">四君四物加枣姜，八珍双补气血方； 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再加黄芪与肉桂，十全大补效增强；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</w:p>
    <w:p>
      <w:pPr>
        <w:numPr>
          <w:ilvl w:val="0"/>
          <w:numId w:val="5"/>
        </w:num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左归丸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左归丸内山药地，萸肉枸杞与牛膝；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菟丝龟鹿二胶合，壮水之主方第一。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11. 右归丸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右归丸中地附桂，山药茱萸菟丝归；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鹿胶杜仲枸杞子，益火之源此方魁。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12. 九仙散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九仙罂粟乌梅味，参胶桑皮款桔贝；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敛肺止咳益气阴，久咳肺虚效堪慰。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13. 柴胡疏肝散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柴胡疏肝散郁方，行气止痛效果良；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 xml:space="preserve">香附芎陈枳芍草，肝郁气滞诸证康。 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14. 天台乌药散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天台乌药木茴香，青楝槟榔巴豆姜；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行气疏肝散寒痛，寒凝气滞疝痛尝。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</w:p>
    <w:p>
      <w:pPr>
        <w:numPr>
          <w:ilvl w:val="0"/>
          <w:numId w:val="6"/>
        </w:num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厚朴温中汤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厚朴温中苓陈草，干姜生姜一齐熬；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行气燥湿木香蔻，脘腹胀痛服之消。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</w:p>
    <w:p>
      <w:pPr>
        <w:numPr>
          <w:ilvl w:val="0"/>
          <w:numId w:val="6"/>
        </w:num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小活络丹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小活络丹风湿寒，化痰活血三者兼；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二乌南星乳没龙，寒湿痰瘀痹痛蠲。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</w:p>
    <w:p>
      <w:pPr>
        <w:numPr>
          <w:ilvl w:val="0"/>
          <w:numId w:val="6"/>
        </w:num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玉液汤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玉液汤中芪葛根，鸡金知味药花粉；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饮一溲一消渴证，补脾固肾益气阴。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18. 连朴饮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连朴饮用香豆豉，菖蒲半夏焦山栀；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芦根厚朴黄连入，湿热霍乱此方施。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19. 当归拈痛汤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当归拈痛茵陈羌，猪泽苦参芩升防；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葛根二术参知草，风湿热痹可复康。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20. 三子养亲汤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三子养亲祛痰方，芥苏莱菔共煎汤；</w:t>
      </w:r>
    </w:p>
    <w:p>
      <w:pPr>
        <w:spacing w:line="360" w:lineRule="auto"/>
        <w:rPr>
          <w:rFonts w:hint="eastAsia" w:ascii="微软雅黑" w:hAnsi="微软雅黑" w:eastAsia="微软雅黑" w:cs="微软雅黑"/>
          <w:sz w:val="24"/>
        </w:rPr>
      </w:pPr>
      <w:r>
        <w:rPr>
          <w:rFonts w:hint="eastAsia" w:ascii="微软雅黑" w:hAnsi="微软雅黑" w:eastAsia="微软雅黑" w:cs="微软雅黑"/>
          <w:sz w:val="24"/>
        </w:rPr>
        <w:t>大便实硬加熟蜜，冬寒更可加生姜。</w:t>
      </w:r>
    </w:p>
    <w:sectPr>
      <w:pgSz w:w="11906" w:h="16838"/>
      <w:pgMar w:top="1440" w:right="1800" w:bottom="1440" w:left="1800" w:header="851" w:footer="992" w:gutter="0"/>
      <w:cols w:equalWidth="0" w:num="2">
        <w:col w:w="3940" w:space="425"/>
        <w:col w:w="3940"/>
      </w:cols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8340966A"/>
    <w:multiLevelType w:val="singleLevel"/>
    <w:tmpl w:val="8340966A"/>
    <w:lvl w:ilvl="0" w:tentative="0">
      <w:start w:val="15"/>
      <w:numFmt w:val="decimal"/>
      <w:suff w:val="space"/>
      <w:lvlText w:val="%1."/>
      <w:lvlJc w:val="left"/>
    </w:lvl>
  </w:abstractNum>
  <w:abstractNum w:abstractNumId="1">
    <w:nsid w:val="EDEEB5C5"/>
    <w:multiLevelType w:val="singleLevel"/>
    <w:tmpl w:val="EDEEB5C5"/>
    <w:lvl w:ilvl="0" w:tentative="0">
      <w:start w:val="10"/>
      <w:numFmt w:val="decimal"/>
      <w:suff w:val="space"/>
      <w:lvlText w:val="%1."/>
      <w:lvlJc w:val="left"/>
    </w:lvl>
  </w:abstractNum>
  <w:abstractNum w:abstractNumId="2">
    <w:nsid w:val="FF44C2C5"/>
    <w:multiLevelType w:val="singleLevel"/>
    <w:tmpl w:val="FF44C2C5"/>
    <w:lvl w:ilvl="0" w:tentative="0">
      <w:start w:val="4"/>
      <w:numFmt w:val="decimal"/>
      <w:suff w:val="space"/>
      <w:lvlText w:val="%1."/>
      <w:lvlJc w:val="left"/>
    </w:lvl>
  </w:abstractNum>
  <w:abstractNum w:abstractNumId="3">
    <w:nsid w:val="3C2FEBB2"/>
    <w:multiLevelType w:val="singleLevel"/>
    <w:tmpl w:val="3C2FEBB2"/>
    <w:lvl w:ilvl="0" w:tentative="0">
      <w:start w:val="3"/>
      <w:numFmt w:val="decimal"/>
      <w:suff w:val="space"/>
      <w:lvlText w:val="%1."/>
      <w:lvlJc w:val="left"/>
    </w:lvl>
  </w:abstractNum>
  <w:abstractNum w:abstractNumId="4">
    <w:nsid w:val="59031C1E"/>
    <w:multiLevelType w:val="singleLevel"/>
    <w:tmpl w:val="59031C1E"/>
    <w:lvl w:ilvl="0" w:tentative="0">
      <w:start w:val="9"/>
      <w:numFmt w:val="decimal"/>
      <w:suff w:val="space"/>
      <w:lvlText w:val="%1."/>
      <w:lvlJc w:val="left"/>
    </w:lvl>
  </w:abstractNum>
  <w:abstractNum w:abstractNumId="5">
    <w:nsid w:val="746BB5D4"/>
    <w:multiLevelType w:val="singleLevel"/>
    <w:tmpl w:val="746BB5D4"/>
    <w:lvl w:ilvl="0" w:tentative="0">
      <w:start w:val="6"/>
      <w:numFmt w:val="decimal"/>
      <w:suff w:val="space"/>
      <w:lvlText w:val="%1."/>
      <w:lvlJc w:val="left"/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LY0NDU2szQyN7cwNTVQ0lEKTi0uzszPAykwqQUA7bauKiwAAAA="/>
  </w:docVars>
  <w:rsids>
    <w:rsidRoot w:val="001F62D9"/>
    <w:rsid w:val="00001364"/>
    <w:rsid w:val="000129C2"/>
    <w:rsid w:val="00031DB8"/>
    <w:rsid w:val="00031F5D"/>
    <w:rsid w:val="00037DF5"/>
    <w:rsid w:val="000440F7"/>
    <w:rsid w:val="00060CCC"/>
    <w:rsid w:val="000626ED"/>
    <w:rsid w:val="00072426"/>
    <w:rsid w:val="00073962"/>
    <w:rsid w:val="000832DE"/>
    <w:rsid w:val="000930E2"/>
    <w:rsid w:val="000B3367"/>
    <w:rsid w:val="000D2B44"/>
    <w:rsid w:val="000F61E8"/>
    <w:rsid w:val="00105F0D"/>
    <w:rsid w:val="00124488"/>
    <w:rsid w:val="001413EC"/>
    <w:rsid w:val="00164470"/>
    <w:rsid w:val="001822F6"/>
    <w:rsid w:val="00187996"/>
    <w:rsid w:val="00191B28"/>
    <w:rsid w:val="00194771"/>
    <w:rsid w:val="001A264E"/>
    <w:rsid w:val="001A7701"/>
    <w:rsid w:val="001B2F9A"/>
    <w:rsid w:val="001B4E63"/>
    <w:rsid w:val="001D02D2"/>
    <w:rsid w:val="001D0935"/>
    <w:rsid w:val="001D51DF"/>
    <w:rsid w:val="001D61AA"/>
    <w:rsid w:val="001E2E86"/>
    <w:rsid w:val="001F62D9"/>
    <w:rsid w:val="001F6B79"/>
    <w:rsid w:val="0020145E"/>
    <w:rsid w:val="002124FB"/>
    <w:rsid w:val="0021494F"/>
    <w:rsid w:val="00216EF4"/>
    <w:rsid w:val="002367E6"/>
    <w:rsid w:val="00242A45"/>
    <w:rsid w:val="00242CFD"/>
    <w:rsid w:val="00244A2E"/>
    <w:rsid w:val="002463ED"/>
    <w:rsid w:val="002477B5"/>
    <w:rsid w:val="002573C3"/>
    <w:rsid w:val="00277739"/>
    <w:rsid w:val="0028065F"/>
    <w:rsid w:val="00280FF0"/>
    <w:rsid w:val="002924FB"/>
    <w:rsid w:val="002C45C4"/>
    <w:rsid w:val="002C6582"/>
    <w:rsid w:val="002D2D17"/>
    <w:rsid w:val="002E3F74"/>
    <w:rsid w:val="00314723"/>
    <w:rsid w:val="00316600"/>
    <w:rsid w:val="00320ADE"/>
    <w:rsid w:val="0032518A"/>
    <w:rsid w:val="00332F9B"/>
    <w:rsid w:val="00352616"/>
    <w:rsid w:val="003A41AC"/>
    <w:rsid w:val="003B0C7F"/>
    <w:rsid w:val="003B13E6"/>
    <w:rsid w:val="003B3D9C"/>
    <w:rsid w:val="003C0D5C"/>
    <w:rsid w:val="003E34EE"/>
    <w:rsid w:val="00410861"/>
    <w:rsid w:val="004119FA"/>
    <w:rsid w:val="00421DB0"/>
    <w:rsid w:val="00422BBD"/>
    <w:rsid w:val="00472F9A"/>
    <w:rsid w:val="00486E50"/>
    <w:rsid w:val="004A6F6F"/>
    <w:rsid w:val="004C47EC"/>
    <w:rsid w:val="004C555A"/>
    <w:rsid w:val="004D4B1A"/>
    <w:rsid w:val="004D4E02"/>
    <w:rsid w:val="004F3C34"/>
    <w:rsid w:val="00501DCC"/>
    <w:rsid w:val="00563B7E"/>
    <w:rsid w:val="005B4EC2"/>
    <w:rsid w:val="005B67FE"/>
    <w:rsid w:val="005E0CA1"/>
    <w:rsid w:val="00602DCE"/>
    <w:rsid w:val="0061559A"/>
    <w:rsid w:val="006400CC"/>
    <w:rsid w:val="00652540"/>
    <w:rsid w:val="00657898"/>
    <w:rsid w:val="00684DC9"/>
    <w:rsid w:val="00692082"/>
    <w:rsid w:val="00693A46"/>
    <w:rsid w:val="00693FF0"/>
    <w:rsid w:val="006B0B1E"/>
    <w:rsid w:val="006B717A"/>
    <w:rsid w:val="006F50F3"/>
    <w:rsid w:val="007035CC"/>
    <w:rsid w:val="007162D2"/>
    <w:rsid w:val="007343A4"/>
    <w:rsid w:val="0074722F"/>
    <w:rsid w:val="00757486"/>
    <w:rsid w:val="007578AD"/>
    <w:rsid w:val="00761CD8"/>
    <w:rsid w:val="00762E6D"/>
    <w:rsid w:val="007839E0"/>
    <w:rsid w:val="007A0C5A"/>
    <w:rsid w:val="007A3E3B"/>
    <w:rsid w:val="007A5F44"/>
    <w:rsid w:val="007C3A38"/>
    <w:rsid w:val="007E52C1"/>
    <w:rsid w:val="00805F58"/>
    <w:rsid w:val="0082243F"/>
    <w:rsid w:val="008328CC"/>
    <w:rsid w:val="0084212C"/>
    <w:rsid w:val="00844260"/>
    <w:rsid w:val="008A347F"/>
    <w:rsid w:val="008E3322"/>
    <w:rsid w:val="00900835"/>
    <w:rsid w:val="009067A4"/>
    <w:rsid w:val="009216DA"/>
    <w:rsid w:val="009403B1"/>
    <w:rsid w:val="009421EE"/>
    <w:rsid w:val="00945576"/>
    <w:rsid w:val="00953781"/>
    <w:rsid w:val="009911C5"/>
    <w:rsid w:val="0099412C"/>
    <w:rsid w:val="009A3A77"/>
    <w:rsid w:val="009B17CC"/>
    <w:rsid w:val="009B5EBA"/>
    <w:rsid w:val="009B7C1B"/>
    <w:rsid w:val="009D06ED"/>
    <w:rsid w:val="009D46C2"/>
    <w:rsid w:val="009D5B08"/>
    <w:rsid w:val="009E2C89"/>
    <w:rsid w:val="009F3223"/>
    <w:rsid w:val="00A006A5"/>
    <w:rsid w:val="00A0129D"/>
    <w:rsid w:val="00A0476C"/>
    <w:rsid w:val="00A10671"/>
    <w:rsid w:val="00A418D0"/>
    <w:rsid w:val="00A47CA9"/>
    <w:rsid w:val="00A5755F"/>
    <w:rsid w:val="00A63711"/>
    <w:rsid w:val="00A64600"/>
    <w:rsid w:val="00A74F0A"/>
    <w:rsid w:val="00AA02CA"/>
    <w:rsid w:val="00AB5198"/>
    <w:rsid w:val="00AC64A2"/>
    <w:rsid w:val="00AE1BD8"/>
    <w:rsid w:val="00AE3F28"/>
    <w:rsid w:val="00B00202"/>
    <w:rsid w:val="00B265A4"/>
    <w:rsid w:val="00B33A44"/>
    <w:rsid w:val="00B44B86"/>
    <w:rsid w:val="00B60323"/>
    <w:rsid w:val="00B61B52"/>
    <w:rsid w:val="00B632AB"/>
    <w:rsid w:val="00B826BA"/>
    <w:rsid w:val="00BC6FF2"/>
    <w:rsid w:val="00BD53A9"/>
    <w:rsid w:val="00BE0859"/>
    <w:rsid w:val="00BE25E4"/>
    <w:rsid w:val="00C038FC"/>
    <w:rsid w:val="00C15045"/>
    <w:rsid w:val="00C24541"/>
    <w:rsid w:val="00C32A1E"/>
    <w:rsid w:val="00C424AF"/>
    <w:rsid w:val="00C62B0F"/>
    <w:rsid w:val="00C63CCF"/>
    <w:rsid w:val="00C70799"/>
    <w:rsid w:val="00C72CEA"/>
    <w:rsid w:val="00C82552"/>
    <w:rsid w:val="00CB437D"/>
    <w:rsid w:val="00CC5B85"/>
    <w:rsid w:val="00CE07FA"/>
    <w:rsid w:val="00D1007F"/>
    <w:rsid w:val="00D30B6B"/>
    <w:rsid w:val="00D54F55"/>
    <w:rsid w:val="00D70F0A"/>
    <w:rsid w:val="00D7162D"/>
    <w:rsid w:val="00D74D23"/>
    <w:rsid w:val="00D779F0"/>
    <w:rsid w:val="00D81201"/>
    <w:rsid w:val="00D860D0"/>
    <w:rsid w:val="00D91073"/>
    <w:rsid w:val="00DA22F8"/>
    <w:rsid w:val="00DC2E69"/>
    <w:rsid w:val="00DC7A8D"/>
    <w:rsid w:val="00DE1072"/>
    <w:rsid w:val="00DE564A"/>
    <w:rsid w:val="00DE6E88"/>
    <w:rsid w:val="00E03299"/>
    <w:rsid w:val="00E15298"/>
    <w:rsid w:val="00E200ED"/>
    <w:rsid w:val="00E34BEF"/>
    <w:rsid w:val="00E37767"/>
    <w:rsid w:val="00E40544"/>
    <w:rsid w:val="00E46CA6"/>
    <w:rsid w:val="00E6159A"/>
    <w:rsid w:val="00E63F66"/>
    <w:rsid w:val="00E73ED6"/>
    <w:rsid w:val="00E809FE"/>
    <w:rsid w:val="00E83274"/>
    <w:rsid w:val="00E926D0"/>
    <w:rsid w:val="00E93690"/>
    <w:rsid w:val="00EA3B35"/>
    <w:rsid w:val="00ED28B1"/>
    <w:rsid w:val="00F14DAE"/>
    <w:rsid w:val="00F167C8"/>
    <w:rsid w:val="00F268DA"/>
    <w:rsid w:val="00F27528"/>
    <w:rsid w:val="00F309F1"/>
    <w:rsid w:val="00F323CA"/>
    <w:rsid w:val="00F5091A"/>
    <w:rsid w:val="00F51594"/>
    <w:rsid w:val="00F54BCD"/>
    <w:rsid w:val="00FA39D3"/>
    <w:rsid w:val="00FC20B0"/>
    <w:rsid w:val="00FD4D0B"/>
    <w:rsid w:val="00FD7DE6"/>
    <w:rsid w:val="00FF3DF9"/>
    <w:rsid w:val="0F342AA2"/>
    <w:rsid w:val="120B78BC"/>
    <w:rsid w:val="17BE3A78"/>
    <w:rsid w:val="1BBF2482"/>
    <w:rsid w:val="1C262CB9"/>
    <w:rsid w:val="2C8C6569"/>
    <w:rsid w:val="33864769"/>
    <w:rsid w:val="35457FB0"/>
    <w:rsid w:val="36765433"/>
    <w:rsid w:val="5BB84714"/>
    <w:rsid w:val="7B631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10"/>
    <w:semiHidden/>
    <w:unhideWhenUsed/>
    <w:qFormat/>
    <w:uiPriority w:val="99"/>
    <w:rPr>
      <w:sz w:val="18"/>
      <w:szCs w:val="18"/>
    </w:rPr>
  </w:style>
  <w:style w:type="paragraph" w:styleId="3">
    <w:name w:val="footer"/>
    <w:basedOn w:val="1"/>
    <w:link w:val="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8">
    <w:name w:val="页眉 字符"/>
    <w:basedOn w:val="7"/>
    <w:link w:val="4"/>
    <w:qFormat/>
    <w:uiPriority w:val="99"/>
    <w:rPr>
      <w:sz w:val="18"/>
      <w:szCs w:val="18"/>
    </w:rPr>
  </w:style>
  <w:style w:type="character" w:customStyle="1" w:styleId="9">
    <w:name w:val="页脚 字符"/>
    <w:basedOn w:val="7"/>
    <w:link w:val="3"/>
    <w:qFormat/>
    <w:uiPriority w:val="99"/>
    <w:rPr>
      <w:sz w:val="18"/>
      <w:szCs w:val="18"/>
    </w:rPr>
  </w:style>
  <w:style w:type="character" w:customStyle="1" w:styleId="10">
    <w:name w:val="批注框文本 字符"/>
    <w:basedOn w:val="7"/>
    <w:link w:val="2"/>
    <w:semiHidden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759</Words>
  <Characters>779</Characters>
  <Lines>6</Lines>
  <Paragraphs>1</Paragraphs>
  <TotalTime>57</TotalTime>
  <ScaleCrop>false</ScaleCrop>
  <LinksUpToDate>false</LinksUpToDate>
  <CharactersWithSpaces>795</CharactersWithSpaces>
  <Application>WPS Office_11.1.0.113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0-25T10:06:00Z</dcterms:created>
  <dc:creator>钟 凯</dc:creator>
  <cp:lastModifiedBy>͜❀҉</cp:lastModifiedBy>
  <dcterms:modified xsi:type="dcterms:W3CDTF">2022-04-26T04:25:43Z</dcterms:modified>
  <cp:revision>27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0387CC2D65EC4CC4B4E227CD0048D3CD</vt:lpwstr>
  </property>
</Properties>
</file>